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7.png" ContentType="image/png"/>
  <Override PartName="/word/media/rId2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bstrakt"/>
      <w:r>
        <w:t xml:space="preserve">Abstrakt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 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senzorové části, serveru a podpůrného serveru.</w:t>
      </w:r>
      <w:r>
        <w:t xml:space="preserve"> </w:t>
      </w:r>
      <w:r>
        <w:t xml:space="preserve">Senzorová část je připojená k pletacímu stroji a odesílá naměřená data.</w:t>
      </w:r>
      <w:r>
        <w:t xml:space="preserve"> </w:t>
      </w:r>
      <w:r>
        <w:t xml:space="preserve">Server zajišťuje veškeré zpracování dat a jejich zobrazení uživateli.</w:t>
      </w:r>
      <w:r>
        <w:t xml:space="preserve"> </w:t>
      </w:r>
      <w:r>
        <w:t xml:space="preserve">Podpůrný server se stará o aktualizaci a o kontrolu správného chodu senzorů.</w:t>
      </w:r>
    </w:p>
    <w:p>
      <w:pPr>
        <w:pStyle w:val="Heading1"/>
      </w:pPr>
      <w:bookmarkStart w:id="21" w:name="synopse"/>
      <w:r>
        <w:t xml:space="preserve">Synopse</w:t>
      </w:r>
      <w:bookmarkEnd w:id="21"/>
    </w:p>
    <w:p>
      <w:pPr>
        <w:pStyle w:val="Heading2"/>
      </w:pPr>
      <w:bookmarkStart w:id="22" w:name="úvod"/>
      <w:r>
        <w:t xml:space="preserve">Úvod</w:t>
      </w:r>
      <w:bookmarkEnd w:id="22"/>
    </w:p>
    <w:p>
      <w:pPr>
        <w:pStyle w:val="FirstParagraph"/>
      </w:pPr>
      <w:r>
        <w:t xml:space="preserve">Práce s názvem Integrace do průmyslu 4.0 se zabývá návrhem monitorovacího systému pro firmu na výrobu ponožek.</w:t>
      </w:r>
      <w:r>
        <w:t xml:space="preserve"> </w:t>
      </w:r>
      <w:r>
        <w:t xml:space="preserve">Celý systém je nasazen v rodinné firmě ROTEX Vysočina</w:t>
      </w:r>
      <w:r>
        <w:t xml:space="preserve"> </w:t>
      </w:r>
      <w:r>
        <w:t xml:space="preserve">(ROTEX Vysočina s.r.o n.d.)</w:t>
      </w:r>
      <w:r>
        <w:t xml:space="preserve">, která pracuje ve dvousměnném provozu a produkuje měsíčně přes dvanáct tisíc párů ponožek.</w:t>
      </w:r>
    </w:p>
    <w:p>
      <w:pPr>
        <w:pStyle w:val="BodyText"/>
      </w:pPr>
      <w:r>
        <w:t xml:space="preserve">Ve firmě je 25 pletacích strojů na ponožky o které se v každé směně starají tři operátoři.</w:t>
      </w:r>
      <w:r>
        <w:t xml:space="preserve"> </w:t>
      </w:r>
      <w:r>
        <w:t xml:space="preserve">Samotná práce operátora spočívá v kontrole upletených vzorků, otáčení dopletených ponožek a opravách porouchaných strojů.</w:t>
      </w:r>
      <w:r>
        <w:t xml:space="preserve"> </w:t>
      </w:r>
      <w:r>
        <w:t xml:space="preserve">Poslední z bodů je pro firmu nejkritičtější, zastavení stroje z důvodu poruchy může nastat po několika hodinách ale i v řádech minut.</w:t>
      </w:r>
    </w:p>
    <w:p>
      <w:pPr>
        <w:pStyle w:val="BodyText"/>
      </w:pPr>
      <w:r>
        <w:t xml:space="preserve">Můj systém, který jsem interně pojmenoval Pletačka IoT, se stará o monitoring počtu upletených ponožek, dobu zastavení jednotlivých strojů, porovnávání jednotlivých směn, ale také dává zaměstnavateli přehled o aktuální produkci.</w:t>
      </w:r>
    </w:p>
    <w:p>
      <w:pPr>
        <w:pStyle w:val="CaptionedFigure"/>
      </w:pPr>
      <w:bookmarkStart w:id="24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Senzor na stroji</w:t>
      </w:r>
    </w:p>
    <w:p>
      <w:pPr>
        <w:pStyle w:val="Heading2"/>
      </w:pPr>
      <w:bookmarkStart w:id="25" w:name="senzory"/>
      <w:r>
        <w:t xml:space="preserve">Senzory</w:t>
      </w:r>
      <w:bookmarkEnd w:id="25"/>
    </w:p>
    <w:p>
      <w:pPr>
        <w:pStyle w:val="FirstParagraph"/>
      </w:pPr>
      <w:r>
        <w:t xml:space="preserve">Na každém pletacím stroji je namontován jeden bezdrátový senzor, který odesílá data na server.</w:t>
      </w:r>
      <w:r>
        <w:t xml:space="preserve"> </w:t>
      </w:r>
      <w:r>
        <w:t xml:space="preserve">Pletací stroje jsou obvyklá průmyslová zařízení k jednomu účelu, čili pletení ponožek.</w:t>
      </w:r>
      <w:r>
        <w:t xml:space="preserve"> </w:t>
      </w:r>
      <w:r>
        <w:t xml:space="preserve">S příchodem modernizace průmyslových výroben se začíná více brát ohled na reálnou produkci a její automatizovaný monitoring.</w:t>
      </w:r>
      <w:r>
        <w:t xml:space="preserve"> </w:t>
      </w:r>
      <w:r>
        <w:t xml:space="preserve">Senzory Pletačka IoT jsem navrhoval tak, aby se daly jednoduše připojit na stávající pletací stroje a napojit je tak do centrálního řídícího systému.</w:t>
      </w:r>
      <w:r>
        <w:t xml:space="preserve"> </w:t>
      </w:r>
      <w:r>
        <w:t xml:space="preserve">Dalším požadavkem senzoru bylo, aby neohrožoval chod samotného stroje, pokud tedy není můj systém aktivní, nemá to žádný vliv na chod stroje.</w:t>
      </w:r>
    </w:p>
    <w:p>
      <w:pPr>
        <w:pStyle w:val="BodyText"/>
      </w:pPr>
      <w:r>
        <w:t xml:space="preserve">Senzory jsou postavené na mikrokontroléru ESP32, který je pro tyto účely dostatečně výkonný, nabízí bezdrátovou konektivitu WiFi a v mé konfiguraci obsahuje také barevný LCD displej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 V a má spotřebu 120 mA.</w:t>
      </w:r>
    </w:p>
    <w:p>
      <w:pPr>
        <w:pStyle w:val="BodyText"/>
      </w:pPr>
      <w:r>
        <w:t xml:space="preserve">OBR</w:t>
      </w:r>
    </w:p>
    <w:p>
      <w:pPr>
        <w:pStyle w:val="BodyText"/>
      </w:pPr>
      <w:r>
        <w:t xml:space="preserve">Na každém senzoru jsou dva optočleny napojené na indikační žárovky pletacího stroje.</w:t>
      </w:r>
      <w:r>
        <w:t xml:space="preserve"> </w:t>
      </w:r>
      <w:r>
        <w:t xml:space="preserve">Z jedné se snímá zastavení stroje pro výpočet poruchového času a druhé senzor získává počet upletených ponožek.</w:t>
      </w:r>
      <w:r>
        <w:t xml:space="preserve"> </w:t>
      </w:r>
      <w:r>
        <w:t xml:space="preserve">Optočlen jsem zvolil z důvodu vysokého vstupního napětí a bezpečnému oddělení od průmyslového napětí.</w:t>
      </w:r>
      <w:r>
        <w:t xml:space="preserve"> </w:t>
      </w:r>
      <w:r>
        <w:t xml:space="preserve">Dále senzor obsahuje dvě uživatelská tlačítka sloužící pro nastavení ID každého senzoru.</w:t>
      </w:r>
      <w:r>
        <w:t xml:space="preserve"> </w:t>
      </w:r>
      <w:r>
        <w:t xml:space="preserve">Pro rychlé grafické znázornění jsou na desce také dvě indikační diody.</w:t>
      </w:r>
    </w:p>
    <w:p>
      <w:pPr>
        <w:pStyle w:val="BodyText"/>
      </w:pPr>
      <w:r>
        <w:t xml:space="preserve">Hlavní vizuální roli má LCD displej, na kterém se operátorům zobrazují základní údaje o stroji.</w:t>
      </w:r>
      <w:r>
        <w:t xml:space="preserve"> </w:t>
      </w:r>
      <w:r>
        <w:t xml:space="preserve">Ve vrchní části jsou vypsány údaje o bezdrátovém připojení a číslo senzoru.</w:t>
      </w:r>
      <w:r>
        <w:t xml:space="preserve"> </w:t>
      </w:r>
      <w:r>
        <w:t xml:space="preserve">Uprostřed zde operátor velkým písmem vidí počet upletených ponožek a v případně zastavení stroje čas odstávky.</w:t>
      </w:r>
      <w:r>
        <w:t xml:space="preserve"> </w:t>
      </w:r>
      <w:r>
        <w:t xml:space="preserve">Tyto údaje se na každém stroji výrazně vykreslují a XXXXXXXXXXXX.</w:t>
      </w:r>
      <w:r>
        <w:t xml:space="preserve"> </w:t>
      </w:r>
      <w:r>
        <w:t xml:space="preserve">Poslední novinku, kterou jsem na senzory doprogramoval je zobrazování průměrné rychlosti pletení ponožek za hodinu.</w:t>
      </w:r>
      <w:r>
        <w:t xml:space="preserve"> </w:t>
      </w:r>
      <w:r>
        <w:t xml:space="preserve">S takovýmto údajem se každodenně setkáváme například v autě a operátor z něj dokáže rychle dopočítat zbývající dobu pletení zakázky.</w:t>
      </w:r>
    </w:p>
    <w:p>
      <w:pPr>
        <w:pStyle w:val="Heading2"/>
      </w:pPr>
      <w:bookmarkStart w:id="26" w:name="webový-server"/>
      <w:r>
        <w:t xml:space="preserve">Webový server</w:t>
      </w:r>
      <w:bookmarkEnd w:id="26"/>
    </w:p>
    <w:p>
      <w:pPr>
        <w:pStyle w:val="FirstParagraph"/>
      </w:pPr>
      <w:r>
        <w:t xml:space="preserve">Nedílnou součástí tohoto systému je také serverová část, která se stará o přijímání naměřených dat, jejich zpracování a následné zobrazení uživateli.</w:t>
      </w:r>
      <w:r>
        <w:t xml:space="preserve"> </w:t>
      </w:r>
      <w:r>
        <w:t xml:space="preserve">Samotný server běží na mikropočítači Raspberry Pi 4 Modelu B, který je umístěn ve vnitřní síti firmy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 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 zabezpečené síti, díky čemuž je systém rychlý a nezávislý na internetovém připojení.</w:t>
      </w:r>
    </w:p>
    <w:p>
      <w:pPr>
        <w:pStyle w:val="BodyText"/>
      </w:pPr>
      <w:r>
        <w:t xml:space="preserve">Na webový server se dá jednoduše připojit otevřením lokálního firemního odkazu PLETACKA.</w:t>
      </w:r>
      <w:r>
        <w:t xml:space="preserve"> </w:t>
      </w:r>
      <w:r>
        <w:t xml:space="preserve">Poté se uživatelovi zobrazí úvodní přehledová stránka s barevnými bublinami, které představují jednotlivé pletací stroje.</w:t>
      </w:r>
      <w:r>
        <w:t xml:space="preserve"> </w:t>
      </w:r>
      <w:r>
        <w:t xml:space="preserve">Jejich barva pak udává v jakém stavu se stroj aktuálně nachází. Uživatel tak dokáže velmi rychle zjístit aktuální funkčnost pletacích strojů bez nutnosti návštěvy pletárny.</w:t>
      </w:r>
      <w:r>
        <w:t xml:space="preserve"> </w:t>
      </w:r>
      <w:r>
        <w:t xml:space="preserve">Kromě barvy se u bublin mění také text, ten vykresluje počet upletených ponožek aktuální směnu a v případě zastavení stroje a zčervenání se text změní na dobu zastavení stroje.</w:t>
      </w:r>
    </w:p>
    <w:p>
      <w:pPr>
        <w:pStyle w:val="CaptionedFigure"/>
      </w:pPr>
      <w:bookmarkStart w:id="28" w:name="fig:webUvod"/>
      <w:r>
        <w:drawing>
          <wp:inline>
            <wp:extent cx="5334000" cy="3186590"/>
            <wp:effectExtent b="0" l="0" r="0" t="0"/>
            <wp:docPr descr="Domovská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Domovská stránka</w:t>
      </w:r>
    </w:p>
    <w:p>
      <w:pPr>
        <w:pStyle w:val="BodyText"/>
      </w:pPr>
      <w:r>
        <w:t xml:space="preserve">Další webovou stránkou jsou XXXXsenzorové přehledy generované pro každý pletací stroj.</w:t>
      </w:r>
      <w:r>
        <w:t xml:space="preserve"> </w:t>
      </w:r>
      <w:r>
        <w:t xml:space="preserve">Zde si uživatel zobrazuje data v různých časových přehledech.</w:t>
      </w:r>
      <w:r>
        <w:t xml:space="preserve"> </w:t>
      </w:r>
      <w:r>
        <w:t xml:space="preserve">Pro snadně porovnání dat mezi dvěma směnami směnami se tyto údaje zobrazují vedle sebe.</w:t>
      </w:r>
      <w:r>
        <w:t xml:space="preserve"> </w:t>
      </w:r>
      <w:r>
        <w:t xml:space="preserve">Pod číselnými přehledy jsou pak předgenerované dlouhodobé grafy viz OBRAZEK.</w:t>
      </w:r>
    </w:p>
    <w:p>
      <w:pPr>
        <w:pStyle w:val="BodyText"/>
      </w:pPr>
      <w:r>
        <w:t xml:space="preserve">Každý senzor využívá pět databázových tabulek. První slouží k ukládání surových dat, do zbylých tabulek se pak ukládají automaticky generované přehledy sloužící k rychlému vykreslení grafů a výpočtu dlouhodobých údajů.</w:t>
      </w:r>
      <w:r>
        <w:t xml:space="preserve"> </w:t>
      </w:r>
      <w:r>
        <w:t xml:space="preserve">Senzor zaznamená dopletenou ponožku a skrze REST API posílá naměřený údaj na webový server, ten ji zkontroluje a uloží do databáze ke konkrétnímu senzoru.</w:t>
      </w:r>
      <w:r>
        <w:t xml:space="preserve"> </w:t>
      </w:r>
      <w:r>
        <w:t xml:space="preserve">Každý databázový záznam obsahuje číslo stroje, unikátní ID události, naměřený stav a čas události.</w:t>
      </w:r>
    </w:p>
    <w:p>
      <w:pPr>
        <w:pStyle w:val="CaptionedFigure"/>
      </w:pPr>
      <w:bookmarkStart w:id="30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Přehled ze senzoru</w:t>
      </w:r>
    </w:p>
    <w:p>
      <w:pPr>
        <w:pStyle w:val="Heading2"/>
      </w:pPr>
      <w:bookmarkStart w:id="31" w:name="podpůrný-server"/>
      <w:r>
        <w:t xml:space="preserve">Podpůrný server</w:t>
      </w:r>
      <w:bookmarkEnd w:id="31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</w:p>
    <w:p>
      <w:pPr>
        <w:pStyle w:val="BodyText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32" w:name="princip-fungování-pletačka-iot"/>
      <w:r>
        <w:t xml:space="preserve">Princip fungování Pletačka IoT</w:t>
      </w:r>
      <w:bookmarkEnd w:id="32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BodyText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BodyText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Jde o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BodyText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34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35" w:name="závěr"/>
      <w:r>
        <w:t xml:space="preserve">Závěr</w:t>
      </w:r>
      <w:bookmarkEnd w:id="35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01"/>
          <w:ilvl w:val="0"/>
        </w:numPr>
      </w:pPr>
      <w:r>
        <w:t xml:space="preserve">automaticky počítat upletené ponožky</w:t>
      </w:r>
    </w:p>
    <w:p>
      <w:pPr>
        <w:numPr>
          <w:numId w:val="1001"/>
          <w:ilvl w:val="0"/>
        </w:numPr>
      </w:pPr>
      <w:r>
        <w:t xml:space="preserve">on-line hlásit poruchu na stroji a zjišťovat celkovou poruchovost strojů</w:t>
      </w:r>
    </w:p>
    <w:p>
      <w:pPr>
        <w:numPr>
          <w:numId w:val="1001"/>
          <w:ilvl w:val="0"/>
        </w:numPr>
      </w:pPr>
      <w:r>
        <w:t xml:space="preserve">porovnávat výkonnost jednotlivých pracovních směn</w:t>
      </w:r>
    </w:p>
    <w:p>
      <w:pPr>
        <w:numPr>
          <w:numId w:val="1001"/>
          <w:ilvl w:val="0"/>
        </w:numPr>
      </w:pPr>
      <w:r>
        <w:t xml:space="preserve">monitorovat průběh výroby</w:t>
      </w:r>
    </w:p>
    <w:p>
      <w:pPr>
        <w:numPr>
          <w:numId w:val="1001"/>
          <w:ilvl w:val="0"/>
        </w:numPr>
      </w:pPr>
      <w:r>
        <w:t xml:space="preserve">nahradí část monotónní práce operátora</w:t>
      </w:r>
    </w:p>
    <w:p>
      <w:pPr>
        <w:numPr>
          <w:numId w:val="1001"/>
          <w:ilvl w:val="0"/>
        </w:numPr>
      </w:pPr>
      <w:r>
        <w:t xml:space="preserve">zrychlí a zefektivní výrobu</w:t>
      </w:r>
    </w:p>
    <w:p>
      <w:pPr>
        <w:numPr>
          <w:numId w:val="1001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Všechny tyto vytyčené cíle se mi podařilo splnit. Systém nadále běží ve firmě ROTEX Vysočina s.r.o 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 zefektivňuje průběh výroby.</w:t>
      </w:r>
    </w:p>
    <w:p>
      <w:pPr>
        <w:pStyle w:val="BodyText"/>
      </w:pPr>
      <w:r>
        <w:t xml:space="preserve">Systém je k 1. únoru 2021 nasazen na deseti pletacích strojích a po dobu provozu zaznamenal již přes padesát tisíc upletených ponožek bez závady na 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 při vývoji jsem si vyzkoušel práci s 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Tuto práci můžete najít na adrese:</w:t>
      </w:r>
      <w:r>
        <w:t xml:space="preserve"> </w:t>
      </w:r>
      <w:hyperlink r:id="rId36">
        <w:r>
          <w:rPr>
            <w:rStyle w:val="Hyperlink"/>
          </w:rPr>
          <w:t xml:space="preserve">https://github.com/JakubAndrysek/SOC-Integrace-do-prumyslu-4.0/blob/master/text.pdf</w:t>
        </w:r>
      </w:hyperlink>
      <w:r>
        <w:t xml:space="preserve">.</w:t>
      </w:r>
    </w:p>
    <w:p>
      <w:pPr>
        <w:pStyle w:val="BodyText"/>
      </w:pPr>
      <w:r>
        <w:t xml:space="preserve">Všechny zdrojové kódy a DPS k projektu jsou k dispozici na</w:t>
      </w:r>
      <w:r>
        <w:t xml:space="preserve"> </w:t>
      </w:r>
      <w:hyperlink r:id="rId37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bookmarkStart w:id="40" w:name="refs"/>
    <w:bookmarkStart w:id="39" w:name="ref-ROTEX"/>
    <w:p>
      <w:pPr>
        <w:pStyle w:val="Bibliography"/>
      </w:pPr>
      <w:r>
        <w:t xml:space="preserve">ROTEX Vysočina s.r.o. n.d. “Webové Stránky Firmy Rotex Vysočina.” Accessed December 8, 2020.</w:t>
      </w:r>
      <w:r>
        <w:t xml:space="preserve"> </w:t>
      </w:r>
      <w:hyperlink r:id="rId38">
        <w:r>
          <w:rPr>
            <w:rStyle w:val="Hyperlink"/>
          </w:rPr>
          <w:t xml:space="preserve">https://www.rotexvysocina.cz</w:t>
        </w:r>
      </w:hyperlink>
      <w:r>
        <w:t xml:space="preserve">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36" Target="https://github.com/JakubAndrysek/SOC-Integrace-do-prumyslu-4.0/blob/master/text.pdf" TargetMode="External" /><Relationship Type="http://schemas.openxmlformats.org/officeDocument/2006/relationships/hyperlink" Id="rId37" Target="https://github.com/Pletacka-IoT" TargetMode="External" /><Relationship Type="http://schemas.openxmlformats.org/officeDocument/2006/relationships/hyperlink" Id="rId38" Target="https://www.rotexvysocina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github.com/JakubAndrysek/SOC-Integrace-do-prumyslu-4.0/blob/master/text.pdf" TargetMode="External" /><Relationship Type="http://schemas.openxmlformats.org/officeDocument/2006/relationships/hyperlink" Id="rId37" Target="https://github.com/Pletacka-IoT" TargetMode="External" /><Relationship Type="http://schemas.openxmlformats.org/officeDocument/2006/relationships/hyperlink" Id="rId38" Target="https://www.rotexvysocina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8T09:38:37Z</dcterms:created>
  <dcterms:modified xsi:type="dcterms:W3CDTF">2021-06-18T09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